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f34c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d7ce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6:24Z</dcterms:created>
  <dcterms:modified xsi:type="dcterms:W3CDTF">2017-02-25T04:36:24Z</dcterms:modified>
</cp:coreProperties>
</file>